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ook w:val="0000"/>
      </w:tblPr>
      <w:tblGrid>
        <w:gridCol w:w="6298"/>
        <w:gridCol w:w="2989"/>
      </w:tblGrid>
      <w:tr w:rsidR="006E05FA" w:rsidRPr="00D31E29" w:rsidTr="006E05FA">
        <w:trPr>
          <w:trHeight w:val="599"/>
        </w:trPr>
        <w:tc>
          <w:tcPr>
            <w:tcW w:w="5000" w:type="pct"/>
            <w:gridSpan w:val="2"/>
          </w:tcPr>
          <w:p w:rsidR="006E05FA" w:rsidRPr="006E05FA" w:rsidRDefault="006E05FA" w:rsidP="007905FC">
            <w:pPr>
              <w:pStyle w:val="Cabealho"/>
              <w:ind w:firstLine="0"/>
              <w:jc w:val="center"/>
              <w:rPr>
                <w:b/>
              </w:rPr>
            </w:pPr>
            <w:r w:rsidRPr="006E05FA">
              <w:rPr>
                <w:b/>
              </w:rPr>
              <w:t>FICHAMENTO</w:t>
            </w:r>
            <w:r w:rsidR="006D71AF">
              <w:rPr>
                <w:b/>
              </w:rPr>
              <w:t xml:space="preserve"> Individual</w:t>
            </w:r>
            <w:r w:rsidRPr="006E05FA">
              <w:rPr>
                <w:b/>
              </w:rPr>
              <w:t xml:space="preserve"> </w:t>
            </w:r>
            <w:r w:rsidR="007905FC" w:rsidRPr="007905FC">
              <w:rPr>
                <w:b/>
                <w:color w:val="FF0000"/>
              </w:rPr>
              <w:t xml:space="preserve">(nº </w:t>
            </w:r>
            <w:proofErr w:type="spellStart"/>
            <w:r w:rsidR="007905FC" w:rsidRPr="007905FC">
              <w:rPr>
                <w:b/>
                <w:color w:val="FF0000"/>
              </w:rPr>
              <w:t>fichamento</w:t>
            </w:r>
            <w:proofErr w:type="spellEnd"/>
            <w:r w:rsidR="007905FC" w:rsidRPr="007905FC">
              <w:rPr>
                <w:b/>
                <w:color w:val="FF0000"/>
              </w:rPr>
              <w:t>)</w:t>
            </w:r>
            <w:r w:rsidR="007905FC">
              <w:rPr>
                <w:b/>
              </w:rPr>
              <w:t xml:space="preserve"> | A</w:t>
            </w:r>
            <w:r w:rsidRPr="006E05FA">
              <w:rPr>
                <w:b/>
              </w:rPr>
              <w:t xml:space="preserve">ULA </w:t>
            </w:r>
            <w:r>
              <w:rPr>
                <w:b/>
                <w:color w:val="FF0000"/>
              </w:rPr>
              <w:t>(</w:t>
            </w:r>
            <w:r w:rsidR="007905FC">
              <w:rPr>
                <w:b/>
                <w:color w:val="FF0000"/>
              </w:rPr>
              <w:t>nº aula</w:t>
            </w:r>
            <w:r w:rsidR="00D32241">
              <w:rPr>
                <w:b/>
                <w:color w:val="FF0000"/>
              </w:rPr>
              <w:t>)</w:t>
            </w:r>
          </w:p>
        </w:tc>
      </w:tr>
      <w:tr w:rsidR="00D173BE" w:rsidRPr="00D31E29" w:rsidTr="00D173BE">
        <w:trPr>
          <w:trHeight w:val="283"/>
        </w:trPr>
        <w:tc>
          <w:tcPr>
            <w:tcW w:w="5000" w:type="pct"/>
            <w:gridSpan w:val="2"/>
            <w:vAlign w:val="center"/>
          </w:tcPr>
          <w:p w:rsidR="00D173BE" w:rsidRPr="006E05FA" w:rsidRDefault="00D173BE" w:rsidP="006E05FA">
            <w:pPr>
              <w:pStyle w:val="Cabealho"/>
              <w:ind w:firstLine="0"/>
            </w:pPr>
            <w:r>
              <w:rPr>
                <w:b/>
              </w:rPr>
              <w:t>Data de entrega:</w:t>
            </w:r>
          </w:p>
        </w:tc>
      </w:tr>
      <w:tr w:rsidR="00D173BE" w:rsidRPr="00D31E29" w:rsidTr="00D173BE">
        <w:trPr>
          <w:trHeight w:val="227"/>
        </w:trPr>
        <w:tc>
          <w:tcPr>
            <w:tcW w:w="3391" w:type="pct"/>
            <w:vAlign w:val="center"/>
          </w:tcPr>
          <w:p w:rsidR="00D173BE" w:rsidRPr="00D31E29" w:rsidRDefault="00D173BE" w:rsidP="006E05F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0"/>
              </w:rPr>
            </w:pPr>
            <w:r w:rsidRPr="00D31E29">
              <w:rPr>
                <w:rFonts w:ascii="Times New Roman" w:hAnsi="Times New Roman" w:cs="Times New Roman"/>
                <w:b/>
                <w:color w:val="auto"/>
                <w:sz w:val="22"/>
                <w:szCs w:val="20"/>
              </w:rPr>
              <w:t>ALUNO:</w:t>
            </w:r>
          </w:p>
        </w:tc>
        <w:tc>
          <w:tcPr>
            <w:tcW w:w="1609" w:type="pct"/>
            <w:vAlign w:val="center"/>
          </w:tcPr>
          <w:p w:rsidR="00D173BE" w:rsidRPr="006E05FA" w:rsidRDefault="00D173BE" w:rsidP="006E05FA">
            <w:pPr>
              <w:pStyle w:val="Cabealho"/>
              <w:ind w:firstLine="0"/>
              <w:rPr>
                <w:b/>
              </w:rPr>
            </w:pPr>
            <w:r w:rsidRPr="006E05FA">
              <w:rPr>
                <w:b/>
              </w:rPr>
              <w:t>Nº USP:</w:t>
            </w:r>
          </w:p>
        </w:tc>
      </w:tr>
      <w:tr w:rsidR="00237AA7" w:rsidRPr="00D31E29" w:rsidTr="00237AA7">
        <w:trPr>
          <w:trHeight w:val="266"/>
        </w:trPr>
        <w:tc>
          <w:tcPr>
            <w:tcW w:w="3391" w:type="pct"/>
          </w:tcPr>
          <w:p w:rsidR="00237AA7" w:rsidRPr="00D31E29" w:rsidRDefault="00237AA7" w:rsidP="006E05FA">
            <w:pPr>
              <w:pStyle w:val="Cabealho"/>
              <w:ind w:firstLine="0"/>
            </w:pPr>
          </w:p>
        </w:tc>
        <w:tc>
          <w:tcPr>
            <w:tcW w:w="1609" w:type="pct"/>
          </w:tcPr>
          <w:p w:rsidR="00237AA7" w:rsidRPr="00D31E29" w:rsidRDefault="00237AA7" w:rsidP="006E05FA">
            <w:pPr>
              <w:pStyle w:val="Cabealho"/>
              <w:ind w:firstLine="0"/>
            </w:pPr>
            <w:r w:rsidRPr="00D623B0">
              <w:rPr>
                <w:b/>
              </w:rPr>
              <w:t>Grupo</w:t>
            </w:r>
            <w:r>
              <w:rPr>
                <w:b/>
              </w:rPr>
              <w:t>:</w:t>
            </w:r>
            <w:bookmarkStart w:id="0" w:name="_GoBack"/>
            <w:bookmarkEnd w:id="0"/>
          </w:p>
        </w:tc>
      </w:tr>
    </w:tbl>
    <w:p w:rsidR="00D623B0" w:rsidRDefault="00D623B0"/>
    <w:tbl>
      <w:tblPr>
        <w:tblW w:w="5000" w:type="pct"/>
        <w:tblLook w:val="0000"/>
      </w:tblPr>
      <w:tblGrid>
        <w:gridCol w:w="9287"/>
      </w:tblGrid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INFORMAÇÕES SOBRE O TEXTO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 w:rsidRPr="00D623B0">
              <w:t>Autor(es):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Título:</w:t>
            </w:r>
          </w:p>
        </w:tc>
      </w:tr>
    </w:tbl>
    <w:p w:rsidR="00BB465D" w:rsidRDefault="00BB465D" w:rsidP="00013837"/>
    <w:p w:rsidR="00013837" w:rsidRPr="004D116A" w:rsidRDefault="00013837" w:rsidP="004D116A">
      <w:pPr>
        <w:pStyle w:val="Ttulo1"/>
      </w:pPr>
      <w:r w:rsidRPr="004D116A">
        <w:t>---------------------------------------------- RESUMO ---------------------------------------------</w:t>
      </w:r>
    </w:p>
    <w:p w:rsidR="00013837" w:rsidRDefault="00420E37" w:rsidP="00420E37">
      <w:pPr>
        <w:spacing w:line="240" w:lineRule="auto"/>
        <w:ind w:firstLine="0"/>
        <w:jc w:val="center"/>
      </w:pPr>
      <w:r>
        <w:t>A</w:t>
      </w:r>
      <w:r w:rsidR="004D116A">
        <w:t xml:space="preserve">tenção! </w:t>
      </w:r>
      <w:r>
        <w:t>No máximo 1 folha (frente</w:t>
      </w:r>
      <w:r w:rsidR="00A31925">
        <w:t xml:space="preserve"> e verso</w:t>
      </w:r>
      <w:r>
        <w:t>)</w:t>
      </w:r>
    </w:p>
    <w:p w:rsidR="00213F19" w:rsidRDefault="00213F19" w:rsidP="00213F19">
      <w:pPr>
        <w:spacing w:after="0" w:line="240" w:lineRule="auto"/>
      </w:pPr>
    </w:p>
    <w:sectPr w:rsidR="00213F19" w:rsidSect="000138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60" w:right="1134" w:bottom="1134" w:left="1701" w:header="568" w:footer="35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5D7C" w:rsidRDefault="00265D7C" w:rsidP="00013837">
      <w:r>
        <w:separator/>
      </w:r>
    </w:p>
  </w:endnote>
  <w:endnote w:type="continuationSeparator" w:id="0">
    <w:p w:rsidR="00265D7C" w:rsidRDefault="00265D7C" w:rsidP="0001383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46D2" w:rsidRDefault="00FA46D2" w:rsidP="004D116A">
    <w:pPr>
      <w:pStyle w:val="SemEspaamento"/>
      <w:rPr>
        <w:b/>
      </w:rPr>
    </w:pPr>
    <w:r>
      <w:rPr>
        <w:b/>
      </w:rPr>
      <w:t>POUPE RECURSOS, IMPRIMA FRENTE E VERSO!!!!</w:t>
    </w:r>
  </w:p>
  <w:p w:rsidR="00FA46D2" w:rsidRDefault="00FA46D2" w:rsidP="004D116A">
    <w:pPr>
      <w:pStyle w:val="SemEspaamento"/>
      <w:rPr>
        <w:b/>
      </w:rPr>
    </w:pPr>
  </w:p>
  <w:p w:rsidR="00BB465D" w:rsidRPr="004D116A" w:rsidRDefault="00BB465D" w:rsidP="004D116A">
    <w:pPr>
      <w:pStyle w:val="SemEspaamento"/>
      <w:rPr>
        <w:b/>
      </w:rPr>
    </w:pPr>
    <w:r w:rsidRPr="004D116A">
      <w:rPr>
        <w:b/>
      </w:rPr>
      <w:t>Usar a formatação do modelo</w:t>
    </w:r>
  </w:p>
  <w:p w:rsidR="00BB465D" w:rsidRPr="00BB465D" w:rsidRDefault="00BB465D" w:rsidP="004D116A">
    <w:pPr>
      <w:pStyle w:val="SemEspaamento"/>
    </w:pPr>
    <w:r w:rsidRPr="00BB465D">
      <w:t xml:space="preserve">Fonte Times New Roman, </w:t>
    </w:r>
    <w:r w:rsidR="00013837">
      <w:t xml:space="preserve">tamanho </w:t>
    </w:r>
    <w:r w:rsidRPr="00BB465D">
      <w:t xml:space="preserve">12 </w:t>
    </w:r>
    <w:r w:rsidR="00013837">
      <w:t>/ e</w:t>
    </w:r>
    <w:r w:rsidR="00FE676E">
      <w:t>spaçamento 1,0</w:t>
    </w:r>
    <w:r w:rsidRPr="00BB465D">
      <w:t>pt entre linhas / sem espaçamento entre parágrafos / recuo de 1,25cm na primeira linha de cada parágrafo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5D7C" w:rsidRDefault="00265D7C" w:rsidP="00013837">
      <w:r>
        <w:separator/>
      </w:r>
    </w:p>
  </w:footnote>
  <w:footnote w:type="continuationSeparator" w:id="0">
    <w:p w:rsidR="00265D7C" w:rsidRDefault="00265D7C" w:rsidP="0001383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48" w:type="dxa"/>
      <w:tblInd w:w="-851" w:type="dxa"/>
      <w:tblLayout w:type="fixed"/>
      <w:tblLook w:val="0000"/>
    </w:tblPr>
    <w:tblGrid>
      <w:gridCol w:w="2127"/>
      <w:gridCol w:w="6520"/>
      <w:gridCol w:w="1701"/>
    </w:tblGrid>
    <w:tr w:rsidR="00BB465D" w:rsidRPr="00D31E29" w:rsidTr="00BB465D">
      <w:trPr>
        <w:trHeight w:val="1340"/>
      </w:trPr>
      <w:tc>
        <w:tcPr>
          <w:tcW w:w="2127" w:type="dxa"/>
        </w:tcPr>
        <w:p w:rsidR="00BB465D" w:rsidRPr="00D31E29" w:rsidRDefault="00BB465D" w:rsidP="00013837">
          <w:pPr>
            <w:pStyle w:val="Ttulo3"/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768927" cy="768927"/>
                <wp:effectExtent l="0" t="0" r="0" b="0"/>
                <wp:docPr id="33" name="Imagem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402" cy="7934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</w:tcPr>
        <w:p w:rsidR="00BB465D" w:rsidRPr="004D116A" w:rsidRDefault="00BB465D" w:rsidP="004D116A">
          <w:pPr>
            <w:pStyle w:val="Ttulo"/>
          </w:pPr>
          <w:r w:rsidRPr="004D116A">
            <w:t>Escola Politécnica da Universidade de São Paulo</w:t>
          </w:r>
        </w:p>
        <w:p w:rsidR="00BB465D" w:rsidRPr="004D116A" w:rsidRDefault="00BB465D" w:rsidP="004D116A">
          <w:pPr>
            <w:pStyle w:val="Ttulo"/>
          </w:pPr>
          <w:r w:rsidRPr="004D116A">
            <w:t>Departamento de Engenharia de Produção</w:t>
          </w:r>
        </w:p>
        <w:p w:rsidR="00BB465D" w:rsidRPr="004D116A" w:rsidRDefault="00BB465D" w:rsidP="004D116A">
          <w:pPr>
            <w:pStyle w:val="Ttulo"/>
          </w:pPr>
        </w:p>
        <w:p w:rsidR="00BB465D" w:rsidRPr="004D116A" w:rsidRDefault="00BB465D" w:rsidP="004D116A">
          <w:pPr>
            <w:pStyle w:val="Ttulo"/>
          </w:pPr>
          <w:r w:rsidRPr="004D116A">
            <w:t xml:space="preserve">PRO </w:t>
          </w:r>
          <w:proofErr w:type="gramStart"/>
          <w:r w:rsidR="00315A53">
            <w:t>2</w:t>
          </w:r>
          <w:r w:rsidR="00420E37">
            <w:t>3</w:t>
          </w:r>
          <w:r w:rsidRPr="004D116A">
            <w:t>1</w:t>
          </w:r>
          <w:r w:rsidR="00315A53">
            <w:t>8</w:t>
          </w:r>
          <w:r w:rsidRPr="004D116A">
            <w:t xml:space="preserve"> –</w:t>
          </w:r>
          <w:r w:rsidR="005A14F3">
            <w:t xml:space="preserve"> </w:t>
          </w:r>
          <w:r w:rsidR="00315A53">
            <w:t>Gestão</w:t>
          </w:r>
          <w:proofErr w:type="gramEnd"/>
          <w:r w:rsidR="00315A53">
            <w:t xml:space="preserve"> de Projetos em </w:t>
          </w:r>
          <w:r w:rsidR="005A14F3">
            <w:t>Design</w:t>
          </w:r>
        </w:p>
        <w:p w:rsidR="00BB465D" w:rsidRPr="004D116A" w:rsidRDefault="00315A53" w:rsidP="00315A53">
          <w:pPr>
            <w:pStyle w:val="Ttulo"/>
            <w:rPr>
              <w:b w:val="0"/>
            </w:rPr>
          </w:pPr>
          <w:r>
            <w:rPr>
              <w:b w:val="0"/>
            </w:rPr>
            <w:t>2</w:t>
          </w:r>
          <w:r w:rsidR="00420E37">
            <w:rPr>
              <w:b w:val="0"/>
            </w:rPr>
            <w:t>º Semestre 201</w:t>
          </w:r>
          <w:r w:rsidR="005A14F3">
            <w:rPr>
              <w:b w:val="0"/>
            </w:rPr>
            <w:t>8</w:t>
          </w:r>
        </w:p>
      </w:tc>
      <w:tc>
        <w:tcPr>
          <w:tcW w:w="1701" w:type="dxa"/>
        </w:tcPr>
        <w:p w:rsidR="00BB465D" w:rsidRPr="00D31E29" w:rsidRDefault="00BB465D" w:rsidP="00013837">
          <w:pPr>
            <w:pStyle w:val="Ttulo3"/>
            <w:rPr>
              <w:sz w:val="20"/>
              <w:szCs w:val="20"/>
            </w:rPr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532130" cy="740410"/>
                <wp:effectExtent l="0" t="0" r="1270" b="2540"/>
                <wp:docPr id="34" name="Imagem 34" descr="PR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R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BEBA8EAE-BF5A-486C-A8C5-ECC9F3942E4B}">
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<a14:imgLayer r:embed="rId3">
                                  <a14:imgEffect>
                                    <a14:artisticPencilGrayscale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2130" cy="740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B465D" w:rsidRDefault="00BB465D" w:rsidP="004D116A">
    <w:pPr>
      <w:pStyle w:val="Cabealho"/>
      <w:ind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C2307"/>
    <w:multiLevelType w:val="hybridMultilevel"/>
    <w:tmpl w:val="C30C49EE"/>
    <w:lvl w:ilvl="0" w:tplc="B7AE214A">
      <w:start w:val="1"/>
      <w:numFmt w:val="lowerLetter"/>
      <w:pStyle w:val="Ttulo3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0743C9D"/>
    <w:multiLevelType w:val="hybridMultilevel"/>
    <w:tmpl w:val="2A50C8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Y1tzQ3BRJGBmZGZko6SsGpxcWZ+XkgBYa1AOf+R6QsAAAA"/>
  </w:docVars>
  <w:rsids>
    <w:rsidRoot w:val="00BB465D"/>
    <w:rsid w:val="00013837"/>
    <w:rsid w:val="000C3DF1"/>
    <w:rsid w:val="001D534A"/>
    <w:rsid w:val="00213F19"/>
    <w:rsid w:val="00237AA7"/>
    <w:rsid w:val="00247987"/>
    <w:rsid w:val="00265D7C"/>
    <w:rsid w:val="002D2E3A"/>
    <w:rsid w:val="00315A53"/>
    <w:rsid w:val="00331D65"/>
    <w:rsid w:val="00420E37"/>
    <w:rsid w:val="0043621F"/>
    <w:rsid w:val="00474B3F"/>
    <w:rsid w:val="004D116A"/>
    <w:rsid w:val="00511B60"/>
    <w:rsid w:val="005A14F3"/>
    <w:rsid w:val="00616DA7"/>
    <w:rsid w:val="006D71AF"/>
    <w:rsid w:val="006E05FA"/>
    <w:rsid w:val="007011AF"/>
    <w:rsid w:val="00711E3B"/>
    <w:rsid w:val="007905FC"/>
    <w:rsid w:val="007C7CFB"/>
    <w:rsid w:val="00903F58"/>
    <w:rsid w:val="009C30CB"/>
    <w:rsid w:val="00A31925"/>
    <w:rsid w:val="00BB465D"/>
    <w:rsid w:val="00BE5F54"/>
    <w:rsid w:val="00D173BE"/>
    <w:rsid w:val="00D25205"/>
    <w:rsid w:val="00D31736"/>
    <w:rsid w:val="00D32241"/>
    <w:rsid w:val="00D623B0"/>
    <w:rsid w:val="00E9028A"/>
    <w:rsid w:val="00EF355D"/>
    <w:rsid w:val="00F8625C"/>
    <w:rsid w:val="00FA46D2"/>
    <w:rsid w:val="00FE67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837"/>
    <w:pPr>
      <w:spacing w:after="120" w:line="360" w:lineRule="auto"/>
      <w:ind w:firstLine="709"/>
    </w:pPr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D116A"/>
    <w:pPr>
      <w:ind w:firstLine="0"/>
      <w:jc w:val="center"/>
      <w:outlineLvl w:val="0"/>
    </w:pPr>
    <w:rPr>
      <w:b/>
      <w:sz w:val="2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B46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BB465D"/>
    <w:pPr>
      <w:keepNext w:val="0"/>
      <w:keepLines w:val="0"/>
      <w:numPr>
        <w:numId w:val="1"/>
      </w:numPr>
      <w:tabs>
        <w:tab w:val="left" w:pos="0"/>
      </w:tabs>
      <w:spacing w:before="0" w:line="240" w:lineRule="auto"/>
      <w:ind w:left="0"/>
      <w:jc w:val="both"/>
      <w:outlineLvl w:val="2"/>
    </w:pPr>
    <w:rPr>
      <w:rFonts w:ascii="Cambria" w:eastAsiaTheme="minorHAnsi" w:hAnsi="Cambria" w:cs="Times New Roman"/>
      <w:b/>
      <w:i/>
      <w:color w:val="auto"/>
      <w:sz w:val="19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B465D"/>
  </w:style>
  <w:style w:type="paragraph" w:styleId="Rodap">
    <w:name w:val="footer"/>
    <w:basedOn w:val="Normal"/>
    <w:link w:val="RodapChar"/>
    <w:uiPriority w:val="99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B465D"/>
  </w:style>
  <w:style w:type="character" w:customStyle="1" w:styleId="Ttulo3Char">
    <w:name w:val="Título 3 Char"/>
    <w:basedOn w:val="Fontepargpadro"/>
    <w:link w:val="Ttulo3"/>
    <w:uiPriority w:val="9"/>
    <w:rsid w:val="00BB465D"/>
    <w:rPr>
      <w:rFonts w:ascii="Cambria" w:hAnsi="Cambria" w:cs="Times New Roman"/>
      <w:b/>
      <w:i/>
      <w:sz w:val="19"/>
      <w:szCs w:val="24"/>
    </w:rPr>
  </w:style>
  <w:style w:type="paragraph" w:customStyle="1" w:styleId="Default">
    <w:name w:val="Default"/>
    <w:rsid w:val="00BB465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B46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merodelinha">
    <w:name w:val="line number"/>
    <w:basedOn w:val="Fontepargpadro"/>
    <w:uiPriority w:val="99"/>
    <w:semiHidden/>
    <w:unhideWhenUsed/>
    <w:rsid w:val="00013837"/>
  </w:style>
  <w:style w:type="paragraph" w:styleId="Ttulo">
    <w:name w:val="Title"/>
    <w:basedOn w:val="Ttulo3"/>
    <w:next w:val="Normal"/>
    <w:link w:val="TtuloChar"/>
    <w:uiPriority w:val="10"/>
    <w:qFormat/>
    <w:rsid w:val="004D116A"/>
    <w:pPr>
      <w:numPr>
        <w:numId w:val="0"/>
      </w:numPr>
      <w:tabs>
        <w:tab w:val="clear" w:pos="0"/>
        <w:tab w:val="left" w:pos="-104"/>
      </w:tabs>
      <w:ind w:left="-104"/>
      <w:jc w:val="center"/>
    </w:pPr>
  </w:style>
  <w:style w:type="character" w:customStyle="1" w:styleId="TtuloChar">
    <w:name w:val="Título Char"/>
    <w:basedOn w:val="Fontepargpadro"/>
    <w:link w:val="Ttulo"/>
    <w:uiPriority w:val="10"/>
    <w:rsid w:val="004D116A"/>
    <w:rPr>
      <w:rFonts w:ascii="Cambria" w:hAnsi="Cambria" w:cs="Times New Roman"/>
      <w:b/>
      <w:i/>
      <w:sz w:val="19"/>
      <w:szCs w:val="24"/>
    </w:rPr>
  </w:style>
  <w:style w:type="paragraph" w:styleId="SemEspaamento">
    <w:name w:val="No Spacing"/>
    <w:uiPriority w:val="1"/>
    <w:qFormat/>
    <w:rsid w:val="004D116A"/>
    <w:pPr>
      <w:spacing w:after="0" w:line="240" w:lineRule="auto"/>
    </w:pPr>
    <w:rPr>
      <w:rFonts w:ascii="Times New Roman" w:hAnsi="Times New Roman" w:cs="Times New Roman"/>
      <w:sz w:val="20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4D116A"/>
    <w:rPr>
      <w:rFonts w:ascii="Times New Roman" w:hAnsi="Times New Roman" w:cs="Times New Roman"/>
      <w:b/>
      <w:sz w:val="20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7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71A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rson Lucas Campos Silva</dc:creator>
  <cp:lastModifiedBy>Clovis</cp:lastModifiedBy>
  <cp:revision>2</cp:revision>
  <dcterms:created xsi:type="dcterms:W3CDTF">2019-08-05T15:02:00Z</dcterms:created>
  <dcterms:modified xsi:type="dcterms:W3CDTF">2019-08-05T15:02:00Z</dcterms:modified>
</cp:coreProperties>
</file>